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Advanced Police Officer Training at the École Nationale de la Police (ENP) in France Paris</w:t>
      </w:r>
    </w:p>
    <w:bookmarkEnd w:id="20"/>
    <w:p>
      <w:pPr>
        <w:pStyle w:val="BodyText"/>
      </w:pPr>
      <w:r>
        <w:t xml:space="preserve">[Your Full Name]</w:t>
      </w:r>
      <w:r>
        <w:br/>
      </w:r>
      <w:r>
        <w:t xml:space="preserve">[Your Current Police Rank/Position]</w:t>
      </w:r>
      <w:r>
        <w:br/>
      </w:r>
      <w:r>
        <w:t xml:space="preserve">[Your Current Department/Organization]</w:t>
      </w:r>
      <w:r>
        <w:br/>
      </w:r>
      <w:r>
        <w:t xml:space="preserve">[City, Country]</w:t>
      </w:r>
      <w:r>
        <w:br/>
      </w:r>
      <w:r>
        <w:t xml:space="preserve">[Email Address]</w:t>
      </w:r>
      <w:r>
        <w:br/>
      </w:r>
      <w:r>
        <w:t xml:space="preserve">[Phone Number]</w:t>
      </w:r>
    </w:p>
    <w:p>
      <w:pPr>
        <w:pStyle w:val="BodyText"/>
      </w:pPr>
      <w:r>
        <w:t xml:space="preserve">[Date]</w:t>
      </w:r>
    </w:p>
    <w:bookmarkStart w:id="21" w:name="X1c3819dca0413c72c02edd4671741bc9b15623c"/>
    <w:p>
      <w:pPr>
        <w:pStyle w:val="Heading2"/>
      </w:pPr>
      <w:r>
        <w:t xml:space="preserve">Scholarship Committee</w:t>
      </w:r>
      <w:r>
        <w:br/>
      </w:r>
      <w:r>
        <w:t xml:space="preserve">École Nationale de la Police (ENP)</w:t>
      </w:r>
      <w:r>
        <w:br/>
      </w:r>
      <w:r>
        <w:t xml:space="preserve">17 Rue de la Paix</w:t>
      </w:r>
      <w:r>
        <w:br/>
      </w:r>
      <w:r>
        <w:t xml:space="preserve">75002 Paris, France</w:t>
      </w:r>
    </w:p>
    <w:bookmarkEnd w:id="21"/>
    <w:p>
      <w:pPr>
        <w:pStyle w:val="FirstParagraph"/>
      </w:pPr>
      <w:r>
        <w:t xml:space="preserve">Dear Esteemed Members of the Scholarship Committee,</w:t>
      </w:r>
    </w:p>
    <w:p>
      <w:pPr>
        <w:pStyle w:val="BodyText"/>
      </w:pPr>
      <w:r>
        <w:t xml:space="preserve">I am writing this formal Scholarship Application Letter with profound respect for the prestigious École Nationale de la Police (ENP) in France Paris to express my unwavering commitment to advancing my career as a dedicated Police Officer through your esteemed institution. With over eight years of frontline service within the metropolitan police force of [Your City/Country], I have developed an acute understanding of modern law enforcement challenges that demand sophisticated training, particularly in complex urban environments like Paris—a global city renowned for its cultural richness yet facing intricate security dynamics.</w:t>
      </w:r>
    </w:p>
    <w:p>
      <w:pPr>
        <w:pStyle w:val="BodyText"/>
      </w:pPr>
      <w:r>
        <w:t xml:space="preserve">My career trajectory has consistently centered on community-oriented policing and crisis intervention. As a Senior Police Officer with [Your Department], I have managed high-pressure incidents including public demonstrations, counter-terrorism operations, and cybercrime investigations. However, my experience in addressing systemic issues within diverse urban communities has revealed a critical gap: the need for advanced methodologies in de-escalation techniques and cross-cultural communication—areas where France Paris’s law enforcement framework excels through its integration of social sciences into police training. The ENP’s unique curriculum, which harmonizes tactical proficiency with sociological insights, represents precisely the transformative educational experience I seek to bring back to my home department.</w:t>
      </w:r>
    </w:p>
    <w:p>
      <w:pPr>
        <w:pStyle w:val="BodyText"/>
      </w:pPr>
      <w:r>
        <w:t xml:space="preserve">Why France Paris? The city’s policing model offers unparalleled relevance for a Police Officer like myself. Paris operates as a microcosm of global urban challenges—managing millions of daily visitors, preserving cultural heritage sites under constant security scrutiny, and addressing socioeconomic tensions in densely populated arrondissements. The ENP’s immersion in this environment provides access to real-time case studies that no textbook can replicate. For instance, the academy’s collaboration with Paris Police Prefecture on anti-terrorism protocols during major events (like the Olympic Games) offers hands-on learning that directly translates to my mission of safeguarding public spaces in [Your City]. This scholarship is not merely an educational opportunity; it is a strategic investment in enhancing international policing standards through France Paris’s proven expertise.</w:t>
      </w:r>
    </w:p>
    <w:p>
      <w:pPr>
        <w:pStyle w:val="BodyText"/>
      </w:pPr>
      <w:r>
        <w:t xml:space="preserve">My application stems from a deeply personal conviction that modern policing must evolve beyond traditional enforcement. During my tenure, I initiated a community dialogue program that reduced youth-related incidents by 37% in [Specific District], but I recognized its limitations without formal training in advanced conflict resolution frameworks. The ENP’s specialization in "Security and Human Rights" aligns with this vision—teaching officers to balance legal authority with empathy, especially when handling vulnerable populations. In France Paris, I witnessed police officers collaborating with social workers at the Cité de la Police museum to develop trauma-informed approaches; this philosophy is what I aspire to implement globally. This Scholarship Application Letter is my pledge to become a conduit for such innovative practices between our nations.</w:t>
      </w:r>
    </w:p>
    <w:p>
      <w:pPr>
        <w:pStyle w:val="BodyText"/>
      </w:pPr>
      <w:r>
        <w:t xml:space="preserve">The financial barrier of international police education remains significant for officers from developing nations, making this scholarship indispensable. My current salary (equivalent to $[Amount] annually) barely covers basic operational costs, let alone tuition for a program abroad. This opportunity would enable me to focus entirely on academic and practical training without economic strain. More importantly, I commit to serving as a cultural ambassador: upon completion of the program in France Paris, I will establish a post-graduation workshop at [Your Department] where I share ENP methodologies with 150+ officers annually. My goal is to create an institutional bridge between French policing excellence and my home country’s evolving security landscape.</w:t>
      </w:r>
    </w:p>
    <w:p>
      <w:pPr>
        <w:pStyle w:val="BodyText"/>
      </w:pPr>
      <w:r>
        <w:t xml:space="preserve">As a Police Officer, I have always understood that true security emerges from preparedness, not just reaction. This scholarship represents the culmination of my professional ethos—where every service hour, every community interaction, and every tactical decision reinforces a larger mission. The ENP’s emphasis on ethical leadership resonates deeply with my personal code: "Protect first through understanding." In Paris’s dynamic policing ecosystem, I’ve observed how officers trained in the city’s nuanced approach to public order (such as the iconic "Vigilance Policière" model) achieve lasting trust where force alone fails. This is the paradigm shift my department urgently needs.</w:t>
      </w:r>
    </w:p>
    <w:p>
      <w:pPr>
        <w:pStyle w:val="BodyText"/>
      </w:pPr>
      <w:r>
        <w:t xml:space="preserve">I have attached comprehensive documentation verifying my service record, commendations for community engagement, and a detailed study plan aligning with ENP’s curriculum. My supervisor at [Department], Chief Inspector [Name], has endorsed this application in writing (see Appendix A), highlighting my leadership in the [Specific Initiative] that directly mirrors the ENP’s collaborative learning objectives. I am prepared to discuss how my experience—particularly managing multi-agency responses during [Event]—complements your academy’s focus on integrated security strategies.</w:t>
      </w:r>
    </w:p>
    <w:p>
      <w:pPr>
        <w:pStyle w:val="BodyText"/>
      </w:pPr>
      <w:r>
        <w:t xml:space="preserve">France Paris stands not merely as a location but as a symbol of policing innovation that I aspire to emulate. This Scholarship Application Letter is my earnest invitation to join this legacy. I have dedicated my life to the principle that police officers are servants of society, and only through advanced education can we fulfill that promise with integrity and wisdom. The ENP’s commitment to nurturing such visionaries makes it the singular institution capable of transforming my dedication into global impact.</w:t>
      </w:r>
    </w:p>
    <w:p>
      <w:pPr>
        <w:pStyle w:val="BodyText"/>
      </w:pPr>
      <w:r>
        <w:t xml:space="preserve">Thank you for considering my application. I welcome the opportunity to discuss how my background as a Police Officer aligns with your academy’s mission in person during an interview at your convenience. I eagerly anticipate the possibility of contributing to France Paris’s legacy while bringing home invaluable expertise to strengthen law enforcement worldwid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Your Current Police Badge Number]</w:t>
      </w:r>
    </w:p>
    <w:p>
      <w:pPr>
        <w:pStyle w:val="BodyText"/>
      </w:pPr>
      <w:r>
        <w:t xml:space="preserve">Attachments:</w:t>
      </w:r>
    </w:p>
    <w:p>
      <w:pPr>
        <w:numPr>
          <w:ilvl w:val="0"/>
          <w:numId w:val="1001"/>
        </w:numPr>
        <w:pStyle w:val="Compact"/>
      </w:pPr>
      <w:r>
        <w:t xml:space="preserve">• Certified Police Service Record (12 pages)</w:t>
      </w:r>
    </w:p>
    <w:p>
      <w:pPr>
        <w:numPr>
          <w:ilvl w:val="0"/>
          <w:numId w:val="1001"/>
        </w:numPr>
        <w:pStyle w:val="Compact"/>
      </w:pPr>
      <w:r>
        <w:t xml:space="preserve">• Letter of Recommendation from Chief Inspector [Name]</w:t>
      </w:r>
    </w:p>
    <w:p>
      <w:pPr>
        <w:numPr>
          <w:ilvl w:val="0"/>
          <w:numId w:val="1001"/>
        </w:numPr>
        <w:pStyle w:val="Compact"/>
      </w:pPr>
      <w:r>
        <w:t xml:space="preserve">• Detailed Study Plan Aligned with ENP Curriculum</w:t>
      </w:r>
    </w:p>
    <w:p>
      <w:pPr>
        <w:numPr>
          <w:ilvl w:val="0"/>
          <w:numId w:val="1001"/>
        </w:numPr>
        <w:pStyle w:val="Compact"/>
      </w:pPr>
      <w:r>
        <w:t xml:space="preserve">• Proof of Financial Need Documentation</w:t>
      </w:r>
    </w:p>
    <w:p>
      <w:pPr>
        <w:pStyle w:val="FirstParagraph"/>
      </w:pPr>
      <w:r>
        <w:t xml:space="preserve">"In the heart of Paris, where history and modernity converge, true policing emerges from understanding—this is the lesson I seek to carry h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 in France Paris</dc:title>
  <dc:creator/>
  <dc:language>en</dc:language>
  <cp:keywords/>
  <dcterms:created xsi:type="dcterms:W3CDTF">2026-07-23T16:03:52Z</dcterms:created>
  <dcterms:modified xsi:type="dcterms:W3CDTF">2026-07-23T16:03:52Z</dcterms:modified>
</cp:coreProperties>
</file>

<file path=docProps/custom.xml><?xml version="1.0" encoding="utf-8"?>
<Properties xmlns="http://schemas.openxmlformats.org/officeDocument/2006/custom-properties" xmlns:vt="http://schemas.openxmlformats.org/officeDocument/2006/docPropsVTypes"/>
</file>